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150612">
        <w:rPr>
          <w:sz w:val="20"/>
          <w:szCs w:val="20"/>
        </w:rPr>
        <w:t xml:space="preserve">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2416F0">
            <w:rPr>
              <w:sz w:val="20"/>
              <w:szCs w:val="20"/>
            </w:rPr>
            <w:t>2022-2023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150612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2C5725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Onay1"/>
      <w:r w:rsidR="002C5725">
        <w:rPr>
          <w:sz w:val="22"/>
          <w:szCs w:val="22"/>
        </w:rPr>
        <w:instrText xml:space="preserve"> FORMCHECKBOX </w:instrText>
      </w:r>
      <w:r w:rsidR="00061212">
        <w:rPr>
          <w:sz w:val="22"/>
          <w:szCs w:val="22"/>
        </w:rPr>
      </w:r>
      <w:r w:rsidR="00061212">
        <w:rPr>
          <w:sz w:val="22"/>
          <w:szCs w:val="22"/>
        </w:rPr>
        <w:fldChar w:fldCharType="separate"/>
      </w:r>
      <w:r w:rsidR="002C5725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061212">
        <w:rPr>
          <w:sz w:val="22"/>
          <w:szCs w:val="22"/>
        </w:rPr>
      </w:r>
      <w:r w:rsidR="00061212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2C5725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2"/>
      <w:r w:rsidR="002C5725">
        <w:rPr>
          <w:sz w:val="22"/>
          <w:szCs w:val="22"/>
        </w:rPr>
        <w:instrText xml:space="preserve"> FORMCHECKBOX </w:instrText>
      </w:r>
      <w:r w:rsidR="00061212">
        <w:rPr>
          <w:sz w:val="22"/>
          <w:szCs w:val="22"/>
        </w:rPr>
      </w:r>
      <w:r w:rsidR="00061212">
        <w:rPr>
          <w:sz w:val="22"/>
          <w:szCs w:val="22"/>
        </w:rPr>
        <w:fldChar w:fldCharType="separate"/>
      </w:r>
      <w:r w:rsidR="002C5725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150612">
        <w:rPr>
          <w:sz w:val="22"/>
          <w:szCs w:val="22"/>
        </w:rPr>
        <w:t>Tıp-İmmünoloji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"/>
        <w:gridCol w:w="4436"/>
        <w:gridCol w:w="548"/>
        <w:gridCol w:w="271"/>
        <w:gridCol w:w="271"/>
        <w:gridCol w:w="271"/>
        <w:gridCol w:w="420"/>
        <w:gridCol w:w="3743"/>
        <w:gridCol w:w="964"/>
        <w:gridCol w:w="828"/>
        <w:gridCol w:w="2896"/>
      </w:tblGrid>
      <w:tr w:rsidR="007E6B73" w:rsidRPr="00EA2236" w:rsidTr="00F10923">
        <w:trPr>
          <w:trHeight w:val="255"/>
        </w:trPr>
        <w:tc>
          <w:tcPr>
            <w:tcW w:w="29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72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0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:rsidTr="00F10923">
        <w:trPr>
          <w:cantSplit/>
          <w:trHeight w:val="705"/>
        </w:trPr>
        <w:tc>
          <w:tcPr>
            <w:tcW w:w="2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2416F0" w:rsidRPr="00EA2236" w:rsidTr="00AE60A9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17287B" w:rsidRDefault="002416F0" w:rsidP="002416F0">
            <w:pPr>
              <w:ind w:left="-70" w:right="-68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B5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AA3CD7" w:rsidRDefault="002416F0" w:rsidP="002416F0">
            <w:pPr>
              <w:ind w:right="-7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Biyoistatistik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F91668" w:rsidRDefault="002416F0" w:rsidP="002416F0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2"/>
              </w:rPr>
              <w:t>5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AA3CD7" w:rsidRDefault="002416F0" w:rsidP="002416F0">
            <w:pPr>
              <w:ind w:right="-16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Prof. Dr. Gökhan OCAKOĞLU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08150B" w:rsidP="002416F0">
            <w:pPr>
              <w:jc w:val="center"/>
            </w:pPr>
            <w:bookmarkStart w:id="2" w:name="Metin4"/>
            <w:r>
              <w:rPr>
                <w:sz w:val="16"/>
                <w:szCs w:val="20"/>
              </w:rPr>
              <w:t>06.06.</w:t>
            </w:r>
            <w:r w:rsidR="002416F0">
              <w:rPr>
                <w:sz w:val="16"/>
                <w:szCs w:val="20"/>
              </w:rPr>
              <w:t>2023</w:t>
            </w:r>
            <w:bookmarkEnd w:id="2"/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bookmarkStart w:id="3" w:name="Metin7"/>
            <w:r>
              <w:rPr>
                <w:sz w:val="16"/>
                <w:szCs w:val="20"/>
              </w:rPr>
              <w:t>08:50</w:t>
            </w:r>
            <w:bookmarkEnd w:id="3"/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ind w:right="-70"/>
            </w:pPr>
            <w:r>
              <w:rPr>
                <w:sz w:val="18"/>
                <w:szCs w:val="20"/>
              </w:rPr>
              <w:t>Biyoistatistik Anabilim Dalı</w:t>
            </w:r>
          </w:p>
        </w:tc>
      </w:tr>
      <w:tr w:rsidR="002416F0" w:rsidRPr="00EA2236" w:rsidTr="00F10923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İM5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mmünolojik Mekanizmalar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Ferah BUDAK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2416F0" w:rsidRDefault="002416F0" w:rsidP="002416F0">
            <w:pPr>
              <w:jc w:val="center"/>
              <w:rPr>
                <w:sz w:val="16"/>
                <w:szCs w:val="16"/>
              </w:rPr>
            </w:pPr>
            <w:r w:rsidRPr="002416F0">
              <w:rPr>
                <w:sz w:val="16"/>
                <w:szCs w:val="16"/>
              </w:rPr>
              <w:t>12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ind w:right="-70"/>
            </w:pPr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2416F0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İM500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linik İmmünoloji ve Seroloj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16"/>
              </w:rPr>
              <w:t>09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2416F0" w:rsidRPr="00EA2236" w:rsidTr="006877E2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İM500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ım Sitomet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Ferah BUDA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16"/>
              </w:rPr>
              <w:t>07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2416F0" w:rsidRPr="00EA2236" w:rsidTr="006877E2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İM501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ğışıklamanın Temel Prensiple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2416F0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16"/>
              </w:rPr>
              <w:t>05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2416F0" w:rsidRPr="00EA2236" w:rsidTr="00C73D95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17287B" w:rsidRDefault="002416F0" w:rsidP="002416F0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555447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BC4AAF" w:rsidRDefault="002416F0" w:rsidP="002416F0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555447" w:rsidRDefault="002416F0" w:rsidP="002416F0">
            <w:r>
              <w:rPr>
                <w:sz w:val="20"/>
                <w:szCs w:val="20"/>
              </w:rPr>
              <w:t xml:space="preserve">Prof. Dr. H. Barbaros ORAL, Prof. Dr. Ferah BUDAK, Prof. Dr. Arzu YILMAZTEPE ORAL, Dr. Öğr. Üy. Diğdem YÖYEN ERMİŞ 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16"/>
              </w:rPr>
              <w:t>08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6F0" w:rsidRDefault="002416F0" w:rsidP="002416F0">
            <w:r w:rsidRPr="00AB463B">
              <w:rPr>
                <w:sz w:val="18"/>
                <w:szCs w:val="20"/>
              </w:rPr>
              <w:t>İmmünoloji Anabilim Dalı</w:t>
            </w:r>
          </w:p>
        </w:tc>
      </w:tr>
      <w:tr w:rsidR="002416F0" w:rsidRPr="00EA2236" w:rsidTr="00C73D95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17287B" w:rsidRDefault="002416F0" w:rsidP="002416F0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555447" w:rsidRDefault="002416F0" w:rsidP="00241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ktora Uzmanlık alan Ders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BC4AAF" w:rsidRDefault="002416F0" w:rsidP="002416F0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>
              <w:rPr>
                <w:sz w:val="20"/>
                <w:szCs w:val="20"/>
              </w:rPr>
              <w:t>Prof. Dr. H. Barbaros ORAL, Prof. Dr. Ferah BUDAK, Prof. Dr. Arzu YILMAZTEPE ORAL, Dr. Öğr. Üy.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16"/>
              </w:rPr>
              <w:t>06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6F0" w:rsidRDefault="002416F0" w:rsidP="002416F0">
            <w:r w:rsidRPr="00AB463B">
              <w:rPr>
                <w:sz w:val="18"/>
                <w:szCs w:val="20"/>
              </w:rPr>
              <w:t>İmmünoloji Anabilim Dalı</w:t>
            </w:r>
          </w:p>
        </w:tc>
      </w:tr>
      <w:tr w:rsidR="002416F0" w:rsidRPr="00EA2236" w:rsidTr="00C73D95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17287B" w:rsidRDefault="002416F0" w:rsidP="002416F0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>
              <w:rPr>
                <w:sz w:val="18"/>
                <w:szCs w:val="20"/>
              </w:rPr>
              <w:t>Seminer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BC4AAF" w:rsidRDefault="002416F0" w:rsidP="002416F0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>
              <w:rPr>
                <w:sz w:val="20"/>
                <w:szCs w:val="20"/>
              </w:rPr>
              <w:t>Prof. Dr. H. Barbaros ORAL, Prof. Dr. Ferah BUDAK, Prof. Dr. Arzu YILMAZTEPE ORAL, Dr. Öğr. Üy.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08150B" w:rsidP="0008150B">
            <w:pPr>
              <w:jc w:val="center"/>
            </w:pPr>
            <w:r>
              <w:rPr>
                <w:sz w:val="16"/>
                <w:szCs w:val="20"/>
              </w:rPr>
              <w:t>03</w:t>
            </w:r>
            <w:r w:rsidR="002416F0">
              <w:rPr>
                <w:sz w:val="16"/>
                <w:szCs w:val="20"/>
              </w:rPr>
              <w:t>.0</w:t>
            </w:r>
            <w:r>
              <w:rPr>
                <w:sz w:val="16"/>
                <w:szCs w:val="20"/>
              </w:rPr>
              <w:t>6</w:t>
            </w:r>
            <w:r w:rsidR="002416F0">
              <w:rPr>
                <w:sz w:val="16"/>
                <w:szCs w:val="20"/>
              </w:rPr>
              <w:t>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6F0" w:rsidRDefault="002416F0" w:rsidP="002416F0">
            <w:r w:rsidRPr="00AB463B">
              <w:rPr>
                <w:sz w:val="18"/>
                <w:szCs w:val="20"/>
              </w:rPr>
              <w:t>İmmünoloji Anabilim Dalı</w:t>
            </w:r>
          </w:p>
        </w:tc>
      </w:tr>
      <w:tr w:rsidR="002416F0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17287B" w:rsidRDefault="002416F0" w:rsidP="002416F0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874DAB" w:rsidRDefault="002416F0" w:rsidP="002416F0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061212">
              <w:rPr>
                <w:sz w:val="20"/>
                <w:szCs w:val="20"/>
              </w:rPr>
            </w:r>
            <w:r w:rsidR="00061212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Pr="00BC4AAF" w:rsidRDefault="002416F0" w:rsidP="002416F0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16F0" w:rsidRDefault="002416F0" w:rsidP="002416F0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</w:tbl>
    <w:p w:rsidR="00DA5511" w:rsidRPr="00091899" w:rsidRDefault="00DA5511">
      <w:pPr>
        <w:rPr>
          <w:sz w:val="2"/>
          <w:szCs w:val="18"/>
        </w:rPr>
      </w:pPr>
    </w:p>
    <w:p w:rsidR="00DA5511" w:rsidRPr="00B07B8F" w:rsidRDefault="00DA5511">
      <w:pPr>
        <w:rPr>
          <w:sz w:val="2"/>
        </w:rPr>
      </w:pPr>
    </w:p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p w:rsidR="00023A6A" w:rsidRDefault="00023A6A">
      <w:pPr>
        <w:rPr>
          <w:sz w:val="22"/>
        </w:rPr>
      </w:pPr>
    </w:p>
    <w:p w:rsidR="001609CE" w:rsidRDefault="001609CE">
      <w:pPr>
        <w:rPr>
          <w:sz w:val="22"/>
        </w:rPr>
      </w:pPr>
    </w:p>
    <w:p w:rsidR="001609CE" w:rsidRDefault="001609CE">
      <w:pPr>
        <w:rPr>
          <w:sz w:val="22"/>
        </w:rPr>
      </w:pPr>
    </w:p>
    <w:p w:rsidR="001609CE" w:rsidRDefault="001609CE">
      <w:pPr>
        <w:rPr>
          <w:sz w:val="22"/>
        </w:rPr>
      </w:pPr>
    </w:p>
    <w:p w:rsidR="001609CE" w:rsidRDefault="001609CE">
      <w:pPr>
        <w:rPr>
          <w:sz w:val="22"/>
        </w:rPr>
      </w:pPr>
    </w:p>
    <w:p w:rsidR="001609CE" w:rsidRDefault="001609CE">
      <w:pPr>
        <w:rPr>
          <w:sz w:val="22"/>
        </w:rPr>
      </w:pPr>
    </w:p>
    <w:p w:rsidR="001609CE" w:rsidRDefault="001609CE">
      <w:pPr>
        <w:rPr>
          <w:sz w:val="22"/>
        </w:rPr>
      </w:pPr>
    </w:p>
    <w:p w:rsidR="001609CE" w:rsidRDefault="001609CE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SAĞLIK BİLİMLERİ .</w:t>
      </w:r>
      <w:r w:rsidRPr="00CD5561">
        <w:rPr>
          <w:sz w:val="20"/>
          <w:szCs w:val="20"/>
        </w:rPr>
        <w:t xml:space="preserve">ENSTİTÜSÜ / </w:t>
      </w:r>
      <w:r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843525639"/>
          <w:placeholder>
            <w:docPart w:val="336565FA271740F28FC9A4CD768086ED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>
            <w:rPr>
              <w:sz w:val="20"/>
              <w:szCs w:val="20"/>
            </w:rPr>
            <w:t>2022-2023</w:t>
          </w:r>
        </w:sdtContent>
      </w:sdt>
      <w:r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176858692"/>
          <w:placeholder>
            <w:docPart w:val="336565FA271740F28FC9A4CD768086ED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>
            <w:rPr>
              <w:sz w:val="20"/>
              <w:szCs w:val="20"/>
            </w:rPr>
            <w:t>BAHAR</w:t>
          </w:r>
        </w:sdtContent>
      </w:sdt>
      <w:r w:rsidRPr="00CD5561">
        <w:rPr>
          <w:sz w:val="20"/>
          <w:szCs w:val="20"/>
        </w:rPr>
        <w:t xml:space="preserve"> DÖNEMİ</w:t>
      </w:r>
      <w:r w:rsidRPr="00CD5561">
        <w:rPr>
          <w:b/>
          <w:sz w:val="20"/>
          <w:szCs w:val="20"/>
        </w:rPr>
        <w:tab/>
      </w:r>
    </w:p>
    <w:p w:rsidR="001609CE" w:rsidRDefault="001609CE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Doktora</w:t>
      </w:r>
      <w:permStart w:id="48853599" w:edGrp="everyone"/>
      <w:permEnd w:id="48853599"/>
    </w:p>
    <w:p w:rsidR="001609CE" w:rsidRPr="00F75548" w:rsidRDefault="001609CE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</w:p>
    <w:p w:rsidR="001609CE" w:rsidRPr="007E6B73" w:rsidRDefault="001609CE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48"/>
        <w:gridCol w:w="4227"/>
        <w:gridCol w:w="491"/>
        <w:gridCol w:w="250"/>
        <w:gridCol w:w="270"/>
        <w:gridCol w:w="411"/>
        <w:gridCol w:w="1328"/>
        <w:gridCol w:w="2983"/>
        <w:gridCol w:w="860"/>
        <w:gridCol w:w="989"/>
        <w:gridCol w:w="2598"/>
      </w:tblGrid>
      <w:tr w:rsidR="001609CE" w:rsidRPr="00EA2236" w:rsidTr="00AF720D">
        <w:trPr>
          <w:trHeight w:val="255"/>
        </w:trPr>
        <w:tc>
          <w:tcPr>
            <w:tcW w:w="36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53058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35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88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959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27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31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83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1609CE" w:rsidRPr="00EA2236" w:rsidTr="00AF720D">
        <w:trPr>
          <w:cantSplit/>
          <w:trHeight w:val="705"/>
        </w:trPr>
        <w:tc>
          <w:tcPr>
            <w:tcW w:w="36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09CE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1609CE" w:rsidRPr="007E6B73" w:rsidRDefault="001609CE" w:rsidP="00530586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959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6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Pr="00EA2236" w:rsidRDefault="001609CE" w:rsidP="00530586">
            <w:pPr>
              <w:jc w:val="center"/>
              <w:rPr>
                <w:sz w:val="18"/>
                <w:szCs w:val="18"/>
              </w:rPr>
            </w:pPr>
          </w:p>
        </w:tc>
      </w:tr>
      <w:tr w:rsidR="001609CE" w:rsidRPr="00EA2236" w:rsidTr="00683780">
        <w:trPr>
          <w:trHeight w:val="340"/>
        </w:trPr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1458654401" w:edGrp="everyone"/>
            <w:permEnd w:id="1458654401"/>
          </w:p>
        </w:tc>
        <w:tc>
          <w:tcPr>
            <w:tcW w:w="135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20738E" w:rsidRDefault="001609CE" w:rsidP="00AF720D">
            <w:pPr>
              <w:ind w:right="-70"/>
              <w:rPr>
                <w:sz w:val="22"/>
                <w:szCs w:val="22"/>
              </w:rPr>
            </w:pPr>
            <w:r w:rsidRPr="0020738E">
              <w:rPr>
                <w:sz w:val="22"/>
                <w:szCs w:val="22"/>
              </w:rPr>
              <w:t>Bilimsel Araştırma Teknikleri İle Araştırma Yayın Etiği</w:t>
            </w:r>
          </w:p>
        </w:tc>
        <w:tc>
          <w:tcPr>
            <w:tcW w:w="158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0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F91668" w:rsidRDefault="001609CE" w:rsidP="00AF720D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2"/>
              </w:rPr>
              <w:t>3</w:t>
            </w:r>
          </w:p>
        </w:tc>
        <w:tc>
          <w:tcPr>
            <w:tcW w:w="95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AA3CD7" w:rsidRDefault="001609CE" w:rsidP="00AF720D">
            <w:pPr>
              <w:ind w:right="-162"/>
              <w:rPr>
                <w:sz w:val="18"/>
                <w:szCs w:val="20"/>
              </w:rPr>
            </w:pPr>
            <w:r>
              <w:rPr>
                <w:sz w:val="20"/>
                <w:szCs w:val="20"/>
              </w:rPr>
              <w:t>Dr.Öğr.Ü. Diğdem YÖYEN ERMİŞ</w:t>
            </w:r>
          </w:p>
        </w:tc>
        <w:tc>
          <w:tcPr>
            <w:tcW w:w="27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6.06.2023</w:t>
            </w:r>
          </w:p>
        </w:tc>
        <w:tc>
          <w:tcPr>
            <w:tcW w:w="31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15:30</w:t>
            </w:r>
          </w:p>
        </w:tc>
        <w:tc>
          <w:tcPr>
            <w:tcW w:w="8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ind w:right="-70"/>
            </w:pPr>
            <w:r>
              <w:rPr>
                <w:sz w:val="18"/>
                <w:szCs w:val="20"/>
              </w:rPr>
              <w:t>İlgili Ana 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B5002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Biyoistatistik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Prof. Dr. İlker Ercan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8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8:5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Biyoistatistik Anabilim Dalı</w:t>
            </w:r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rPr>
                <w:bCs/>
                <w:sz w:val="18"/>
                <w:szCs w:val="18"/>
              </w:rPr>
            </w:pPr>
            <w:r w:rsidRPr="008C47B8">
              <w:rPr>
                <w:bCs/>
                <w:sz w:val="18"/>
                <w:szCs w:val="18"/>
              </w:rPr>
              <w:t>SAB6008</w:t>
            </w:r>
          </w:p>
          <w:p w:rsidR="001609CE" w:rsidRPr="008C47B8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ind w:right="-68"/>
              <w:rPr>
                <w:bCs/>
                <w:sz w:val="18"/>
                <w:szCs w:val="20"/>
              </w:rPr>
            </w:pPr>
            <w:r w:rsidRPr="008C47B8">
              <w:rPr>
                <w:bCs/>
                <w:sz w:val="18"/>
                <w:szCs w:val="20"/>
              </w:rPr>
              <w:t>Fikirden Patente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C47B8" w:rsidRDefault="001609CE" w:rsidP="00AF720D">
            <w:pPr>
              <w:jc w:val="center"/>
              <w:rPr>
                <w:sz w:val="20"/>
                <w:szCs w:val="20"/>
              </w:rPr>
            </w:pPr>
            <w:r w:rsidRPr="008C47B8"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C47B8" w:rsidRDefault="001609CE" w:rsidP="00AF720D">
            <w:pPr>
              <w:jc w:val="center"/>
              <w:rPr>
                <w:sz w:val="20"/>
                <w:szCs w:val="20"/>
              </w:rPr>
            </w:pPr>
            <w:r w:rsidRPr="008C47B8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jc w:val="center"/>
              <w:rPr>
                <w:sz w:val="20"/>
                <w:szCs w:val="20"/>
              </w:rPr>
            </w:pPr>
            <w:r w:rsidRPr="008C47B8">
              <w:rPr>
                <w:sz w:val="20"/>
                <w:szCs w:val="20"/>
              </w:rPr>
              <w:t>0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jc w:val="center"/>
              <w:rPr>
                <w:sz w:val="20"/>
                <w:szCs w:val="20"/>
              </w:rPr>
            </w:pPr>
            <w:r w:rsidRPr="008C47B8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C47B8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C47B8">
              <w:rPr>
                <w:sz w:val="20"/>
                <w:szCs w:val="20"/>
              </w:rPr>
              <w:fldChar w:fldCharType="end"/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8C47B8">
              <w:rPr>
                <w:noProof/>
                <w:sz w:val="18"/>
                <w:szCs w:val="22"/>
              </w:rPr>
              <w:t>3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ind w:left="-70" w:right="-70"/>
              <w:rPr>
                <w:bCs/>
                <w:sz w:val="18"/>
                <w:szCs w:val="20"/>
              </w:rPr>
            </w:pPr>
            <w:r>
              <w:rPr>
                <w:bCs/>
                <w:sz w:val="18"/>
                <w:szCs w:val="20"/>
              </w:rPr>
              <w:t xml:space="preserve"> </w:t>
            </w:r>
            <w:r w:rsidRPr="008C47B8">
              <w:rPr>
                <w:bCs/>
                <w:sz w:val="18"/>
                <w:szCs w:val="20"/>
              </w:rPr>
              <w:t>Prof. Dr. Gülşah Çeçener</w:t>
            </w:r>
          </w:p>
          <w:p w:rsidR="001609CE" w:rsidRPr="008C47B8" w:rsidRDefault="001609CE" w:rsidP="00AF720D"/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6.06</w:t>
            </w:r>
            <w:r w:rsidRPr="008C47B8">
              <w:rPr>
                <w:sz w:val="16"/>
                <w:szCs w:val="20"/>
              </w:rPr>
              <w:t>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pPr>
              <w:jc w:val="center"/>
            </w:pPr>
            <w:r w:rsidRPr="008C47B8">
              <w:rPr>
                <w:sz w:val="16"/>
                <w:szCs w:val="20"/>
              </w:rPr>
              <w:t>13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Pr="008C47B8" w:rsidRDefault="001609CE" w:rsidP="00AF720D">
            <w:r w:rsidRPr="00A11F99">
              <w:rPr>
                <w:sz w:val="18"/>
                <w:szCs w:val="20"/>
              </w:rPr>
              <w:t>Enstitü A Salonu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r w:rsidRPr="00485010">
              <w:rPr>
                <w:sz w:val="18"/>
                <w:szCs w:val="18"/>
              </w:rPr>
              <w:t>SAB6006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 w:rsidRPr="002E4478">
              <w:rPr>
                <w:sz w:val="18"/>
                <w:szCs w:val="20"/>
              </w:rPr>
              <w:t>Bilimsel Makale Yazma Ve Yayınlama Süreci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 w:rsidRPr="00C70E6C">
              <w:rPr>
                <w:sz w:val="18"/>
                <w:szCs w:val="20"/>
              </w:rPr>
              <w:t>Prıf. Dr. Neriman Akansel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7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10:3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Hemşirelik Ana 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SAB6004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ind w:right="-70"/>
            </w:pPr>
            <w:r w:rsidRPr="007C7EAE">
              <w:rPr>
                <w:sz w:val="18"/>
                <w:szCs w:val="18"/>
              </w:rPr>
              <w:t>Sağlık Hukukunun Genel İlkeleri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7C7EAE">
              <w:rPr>
                <w:sz w:val="18"/>
                <w:szCs w:val="18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7C7EAE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7C7EAE">
              <w:rPr>
                <w:sz w:val="18"/>
                <w:szCs w:val="18"/>
              </w:rPr>
              <w:t>0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7C7EAE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ind w:right="-70"/>
            </w:pPr>
            <w:r w:rsidRPr="007C7EAE">
              <w:rPr>
                <w:sz w:val="18"/>
                <w:szCs w:val="18"/>
              </w:rPr>
              <w:t>Dr.Öğr.Üyesi Ayşenur Şahiner Caner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C2281" w:rsidRDefault="001609CE" w:rsidP="00AF720D">
            <w:pPr>
              <w:jc w:val="center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  </w:t>
            </w:r>
            <w:r>
              <w:rPr>
                <w:sz w:val="16"/>
                <w:szCs w:val="16"/>
              </w:rPr>
              <w:t>06.06</w:t>
            </w:r>
            <w:r w:rsidRPr="008C2281">
              <w:rPr>
                <w:sz w:val="16"/>
                <w:szCs w:val="16"/>
              </w:rPr>
              <w:t>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pPr>
              <w:jc w:val="center"/>
            </w:pPr>
            <w:r>
              <w:rPr>
                <w:sz w:val="18"/>
                <w:szCs w:val="18"/>
              </w:rPr>
              <w:t xml:space="preserve">    </w:t>
            </w:r>
            <w:r w:rsidRPr="007C7EAE">
              <w:rPr>
                <w:sz w:val="18"/>
                <w:szCs w:val="18"/>
              </w:rPr>
              <w:t>14:4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1609CE" w:rsidRDefault="001609CE" w:rsidP="00AF720D">
            <w:r w:rsidRPr="007C7EAE">
              <w:rPr>
                <w:sz w:val="18"/>
                <w:szCs w:val="18"/>
              </w:rPr>
              <w:t>Enstitü A Salonu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446179260" w:edGrp="everyone" w:colFirst="0" w:colLast="0"/>
            <w:permStart w:id="1181117335" w:edGrp="everyone" w:colFirst="1" w:colLast="1"/>
            <w:permStart w:id="1302882482" w:edGrp="everyone" w:colFirst="2" w:colLast="2"/>
            <w:permStart w:id="2098621697" w:edGrp="everyone" w:colFirst="3" w:colLast="3"/>
            <w:permStart w:id="430573595" w:edGrp="everyone" w:colFirst="4" w:colLast="4"/>
            <w:permStart w:id="648954481" w:edGrp="everyone" w:colFirst="5" w:colLast="5"/>
            <w:permStart w:id="797123777" w:edGrp="everyone" w:colFirst="6" w:colLast="6"/>
            <w:permStart w:id="249131609" w:edGrp="everyone" w:colFirst="7" w:colLast="7"/>
            <w:permStart w:id="1616332620" w:edGrp="everyone" w:colFirst="8" w:colLast="8"/>
            <w:permStart w:id="767703204" w:edGrp="everyone" w:colFirst="9" w:colLast="9"/>
            <w:permStart w:id="1841051814" w:edGrp="everyone" w:colFirst="10" w:colLast="10"/>
            <w:r>
              <w:rPr>
                <w:sz w:val="20"/>
                <w:szCs w:val="20"/>
              </w:rPr>
              <w:t>TİM6002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İleri İmmünoloji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Prof. Dr. Ferah BUDAK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 w:rsidRPr="002416F0">
              <w:rPr>
                <w:sz w:val="16"/>
                <w:szCs w:val="16"/>
              </w:rPr>
              <w:t>12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293209094" w:edGrp="everyone" w:colFirst="0" w:colLast="0"/>
            <w:permStart w:id="215620843" w:edGrp="everyone" w:colFirst="1" w:colLast="1"/>
            <w:permStart w:id="1182416070" w:edGrp="everyone" w:colFirst="2" w:colLast="2"/>
            <w:permStart w:id="299370619" w:edGrp="everyone" w:colFirst="3" w:colLast="3"/>
            <w:permStart w:id="997870337" w:edGrp="everyone" w:colFirst="4" w:colLast="4"/>
            <w:permStart w:id="820738570" w:edGrp="everyone" w:colFirst="5" w:colLast="5"/>
            <w:permStart w:id="108747958" w:edGrp="everyone" w:colFirst="6" w:colLast="6"/>
            <w:permStart w:id="8012957" w:edGrp="everyone" w:colFirst="7" w:colLast="7"/>
            <w:permStart w:id="867919659" w:edGrp="everyone" w:colFirst="8" w:colLast="8"/>
            <w:permStart w:id="1114459669" w:edGrp="everyone" w:colFirst="9" w:colLast="9"/>
            <w:permStart w:id="129703901" w:edGrp="everyone" w:colFirst="10" w:colLast="10"/>
            <w:permEnd w:id="446179260"/>
            <w:permEnd w:id="1181117335"/>
            <w:permEnd w:id="1302882482"/>
            <w:permEnd w:id="2098621697"/>
            <w:permEnd w:id="430573595"/>
            <w:permEnd w:id="648954481"/>
            <w:permEnd w:id="797123777"/>
            <w:permEnd w:id="249131609"/>
            <w:permEnd w:id="1616332620"/>
            <w:permEnd w:id="767703204"/>
            <w:permEnd w:id="1841051814"/>
            <w:r>
              <w:rPr>
                <w:sz w:val="20"/>
                <w:szCs w:val="20"/>
              </w:rPr>
              <w:t>TİM6004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İmmünolojide Laboratuvar Araştırma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16"/>
              </w:rPr>
              <w:t>06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16:3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1324765694" w:edGrp="everyone" w:colFirst="0" w:colLast="0"/>
            <w:permStart w:id="934312045" w:edGrp="everyone" w:colFirst="1" w:colLast="1"/>
            <w:permStart w:id="137696113" w:edGrp="everyone" w:colFirst="2" w:colLast="2"/>
            <w:permStart w:id="446632884" w:edGrp="everyone" w:colFirst="3" w:colLast="3"/>
            <w:permStart w:id="1942845981" w:edGrp="everyone" w:colFirst="4" w:colLast="4"/>
            <w:permStart w:id="1095647574" w:edGrp="everyone" w:colFirst="5" w:colLast="5"/>
            <w:permStart w:id="2115046253" w:edGrp="everyone" w:colFirst="6" w:colLast="6"/>
            <w:permStart w:id="2144150363" w:edGrp="everyone" w:colFirst="7" w:colLast="7"/>
            <w:permStart w:id="412560340" w:edGrp="everyone" w:colFirst="8" w:colLast="8"/>
            <w:permStart w:id="2132282661" w:edGrp="everyone" w:colFirst="9" w:colLast="9"/>
            <w:permStart w:id="1477706567" w:edGrp="everyone" w:colFirst="10" w:colLast="10"/>
            <w:permEnd w:id="293209094"/>
            <w:permEnd w:id="215620843"/>
            <w:permEnd w:id="1182416070"/>
            <w:permEnd w:id="299370619"/>
            <w:permEnd w:id="997870337"/>
            <w:permEnd w:id="820738570"/>
            <w:permEnd w:id="108747958"/>
            <w:permEnd w:id="8012957"/>
            <w:permEnd w:id="867919659"/>
            <w:permEnd w:id="1114459669"/>
            <w:permEnd w:id="129703901"/>
            <w:r>
              <w:rPr>
                <w:color w:val="000000"/>
                <w:sz w:val="18"/>
                <w:szCs w:val="18"/>
              </w:rPr>
              <w:t>TİM6008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Kanser ve İmmün Sistem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Dr.Öğr.Ü. Diğdem YÖYEN ERMİŞ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16"/>
              </w:rPr>
              <w:t>05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1350972597" w:edGrp="everyone" w:colFirst="0" w:colLast="0"/>
            <w:permStart w:id="949510995" w:edGrp="everyone" w:colFirst="1" w:colLast="1"/>
            <w:permStart w:id="830037159" w:edGrp="everyone" w:colFirst="2" w:colLast="2"/>
            <w:permStart w:id="1395400410" w:edGrp="everyone" w:colFirst="3" w:colLast="3"/>
            <w:permStart w:id="688722348" w:edGrp="everyone" w:colFirst="4" w:colLast="4"/>
            <w:permStart w:id="247211353" w:edGrp="everyone" w:colFirst="5" w:colLast="5"/>
            <w:permStart w:id="1979147093" w:edGrp="everyone" w:colFirst="6" w:colLast="6"/>
            <w:permStart w:id="868897992" w:edGrp="everyone" w:colFirst="7" w:colLast="7"/>
            <w:permStart w:id="272464984" w:edGrp="everyone" w:colFirst="8" w:colLast="8"/>
            <w:permStart w:id="1761091318" w:edGrp="everyone" w:colFirst="9" w:colLast="9"/>
            <w:permStart w:id="80439" w:edGrp="everyone" w:colFirst="10" w:colLast="10"/>
            <w:permEnd w:id="1324765694"/>
            <w:permEnd w:id="934312045"/>
            <w:permEnd w:id="137696113"/>
            <w:permEnd w:id="446632884"/>
            <w:permEnd w:id="1942845981"/>
            <w:permEnd w:id="1095647574"/>
            <w:permEnd w:id="2115046253"/>
            <w:permEnd w:id="2144150363"/>
            <w:permEnd w:id="412560340"/>
            <w:permEnd w:id="2132282661"/>
            <w:permEnd w:id="1477706567"/>
            <w:r>
              <w:rPr>
                <w:color w:val="000000"/>
                <w:sz w:val="18"/>
                <w:szCs w:val="18"/>
              </w:rPr>
              <w:t>TİM6010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İmmün Gen Tedavisi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2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1217218202" w:edGrp="everyone" w:colFirst="0" w:colLast="0"/>
            <w:permStart w:id="928519533" w:edGrp="everyone" w:colFirst="1" w:colLast="1"/>
            <w:permStart w:id="1937928175" w:edGrp="everyone" w:colFirst="2" w:colLast="2"/>
            <w:permStart w:id="858395780" w:edGrp="everyone" w:colFirst="3" w:colLast="3"/>
            <w:permStart w:id="1318781212" w:edGrp="everyone" w:colFirst="4" w:colLast="4"/>
            <w:permStart w:id="1570785613" w:edGrp="everyone" w:colFirst="5" w:colLast="5"/>
            <w:permStart w:id="263064696" w:edGrp="everyone" w:colFirst="6" w:colLast="6"/>
            <w:permStart w:id="459811899" w:edGrp="everyone" w:colFirst="7" w:colLast="7"/>
            <w:permStart w:id="1941312228" w:edGrp="everyone" w:colFirst="8" w:colLast="8"/>
            <w:permStart w:id="446452508" w:edGrp="everyone" w:colFirst="9" w:colLast="9"/>
            <w:permStart w:id="1246958804" w:edGrp="everyone" w:colFirst="10" w:colLast="10"/>
            <w:permEnd w:id="1350972597"/>
            <w:permEnd w:id="949510995"/>
            <w:permEnd w:id="830037159"/>
            <w:permEnd w:id="1395400410"/>
            <w:permEnd w:id="688722348"/>
            <w:permEnd w:id="247211353"/>
            <w:permEnd w:id="1979147093"/>
            <w:permEnd w:id="868897992"/>
            <w:permEnd w:id="272464984"/>
            <w:permEnd w:id="1761091318"/>
            <w:permEnd w:id="80439"/>
            <w:r>
              <w:rPr>
                <w:color w:val="000000"/>
                <w:sz w:val="18"/>
                <w:szCs w:val="18"/>
              </w:rPr>
              <w:t>TİM6012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İmmün Sistem Genetiği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Prof. Dr. Ferah BUDAK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3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296556168" w:edGrp="everyone" w:colFirst="0" w:colLast="0"/>
            <w:permStart w:id="1801798843" w:edGrp="everyone" w:colFirst="1" w:colLast="1"/>
            <w:permStart w:id="847601831" w:edGrp="everyone" w:colFirst="2" w:colLast="2"/>
            <w:permStart w:id="1863280556" w:edGrp="everyone" w:colFirst="3" w:colLast="3"/>
            <w:permStart w:id="498751480" w:edGrp="everyone" w:colFirst="4" w:colLast="4"/>
            <w:permStart w:id="1960517202" w:edGrp="everyone" w:colFirst="5" w:colLast="5"/>
            <w:permStart w:id="1414610296" w:edGrp="everyone" w:colFirst="6" w:colLast="6"/>
            <w:permStart w:id="315317858" w:edGrp="everyone" w:colFirst="7" w:colLast="7"/>
            <w:permStart w:id="1227631440" w:edGrp="everyone" w:colFirst="8" w:colLast="8"/>
            <w:permStart w:id="2002276296" w:edGrp="everyone" w:colFirst="9" w:colLast="9"/>
            <w:permStart w:id="469387302" w:edGrp="everyone" w:colFirst="10" w:colLast="10"/>
            <w:permEnd w:id="1217218202"/>
            <w:permEnd w:id="928519533"/>
            <w:permEnd w:id="1937928175"/>
            <w:permEnd w:id="858395780"/>
            <w:permEnd w:id="1318781212"/>
            <w:permEnd w:id="1570785613"/>
            <w:permEnd w:id="263064696"/>
            <w:permEnd w:id="459811899"/>
            <w:permEnd w:id="1941312228"/>
            <w:permEnd w:id="446452508"/>
            <w:permEnd w:id="1246958804"/>
            <w:r>
              <w:rPr>
                <w:color w:val="000000"/>
                <w:sz w:val="18"/>
                <w:szCs w:val="18"/>
              </w:rPr>
              <w:t>TİM6014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Akım Sitometri Uygulamaları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Prof. Dr. Ferah BUDAK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4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931135895" w:edGrp="everyone" w:colFirst="0" w:colLast="0"/>
            <w:permStart w:id="1474788145" w:edGrp="everyone" w:colFirst="1" w:colLast="1"/>
            <w:permStart w:id="2110944680" w:edGrp="everyone" w:colFirst="2" w:colLast="2"/>
            <w:permStart w:id="779168905" w:edGrp="everyone" w:colFirst="3" w:colLast="3"/>
            <w:permStart w:id="878995847" w:edGrp="everyone" w:colFirst="4" w:colLast="4"/>
            <w:permStart w:id="1052380615" w:edGrp="everyone" w:colFirst="5" w:colLast="5"/>
            <w:permStart w:id="1837906009" w:edGrp="everyone" w:colFirst="6" w:colLast="6"/>
            <w:permStart w:id="1944934305" w:edGrp="everyone" w:colFirst="7" w:colLast="7"/>
            <w:permStart w:id="339090300" w:edGrp="everyone" w:colFirst="8" w:colLast="8"/>
            <w:permStart w:id="1073744821" w:edGrp="everyone" w:colFirst="9" w:colLast="9"/>
            <w:permStart w:id="412945135" w:edGrp="everyone" w:colFirst="10" w:colLast="10"/>
            <w:permEnd w:id="296556168"/>
            <w:permEnd w:id="1801798843"/>
            <w:permEnd w:id="847601831"/>
            <w:permEnd w:id="1863280556"/>
            <w:permEnd w:id="498751480"/>
            <w:permEnd w:id="1960517202"/>
            <w:permEnd w:id="1414610296"/>
            <w:permEnd w:id="315317858"/>
            <w:permEnd w:id="1227631440"/>
            <w:permEnd w:id="2002276296"/>
            <w:permEnd w:id="469387302"/>
            <w:r>
              <w:rPr>
                <w:color w:val="000000"/>
                <w:sz w:val="18"/>
                <w:szCs w:val="18"/>
              </w:rPr>
              <w:t>TIM6016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Moleküler İmmünoloji Uygulamaları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609CE" w:rsidRDefault="001609CE" w:rsidP="00AF720D">
            <w:r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5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1581217538" w:edGrp="everyone" w:colFirst="0" w:colLast="0"/>
            <w:permStart w:id="162292615" w:edGrp="everyone" w:colFirst="1" w:colLast="1"/>
            <w:permStart w:id="1753955988" w:edGrp="everyone" w:colFirst="2" w:colLast="2"/>
            <w:permStart w:id="1073503269" w:edGrp="everyone" w:colFirst="3" w:colLast="3"/>
            <w:permStart w:id="1759541715" w:edGrp="everyone" w:colFirst="4" w:colLast="4"/>
            <w:permStart w:id="1848192689" w:edGrp="everyone" w:colFirst="5" w:colLast="5"/>
            <w:permStart w:id="911701214" w:edGrp="everyone" w:colFirst="6" w:colLast="6"/>
            <w:permStart w:id="914317186" w:edGrp="everyone" w:colFirst="7" w:colLast="7"/>
            <w:permStart w:id="564683179" w:edGrp="everyone" w:colFirst="8" w:colLast="8"/>
            <w:permStart w:id="2046385130" w:edGrp="everyone" w:colFirst="9" w:colLast="9"/>
            <w:permStart w:id="870325627" w:edGrp="everyone" w:colFirst="10" w:colLast="10"/>
            <w:permEnd w:id="931135895"/>
            <w:permEnd w:id="1474788145"/>
            <w:permEnd w:id="2110944680"/>
            <w:permEnd w:id="779168905"/>
            <w:permEnd w:id="878995847"/>
            <w:permEnd w:id="1052380615"/>
            <w:permEnd w:id="1837906009"/>
            <w:permEnd w:id="1944934305"/>
            <w:permEnd w:id="339090300"/>
            <w:permEnd w:id="1073744821"/>
            <w:permEnd w:id="412945135"/>
            <w:r>
              <w:rPr>
                <w:sz w:val="20"/>
                <w:szCs w:val="20"/>
              </w:rPr>
              <w:t>Tez Danışmanlığı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20"/>
                <w:szCs w:val="20"/>
              </w:rPr>
              <w:t>Tez Danışmanlığı</w:t>
            </w:r>
            <w:r w:rsidRPr="00874DAB">
              <w:rPr>
                <w:sz w:val="20"/>
                <w:szCs w:val="20"/>
              </w:rPr>
              <w:t xml:space="preserve"> </w:t>
            </w: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20"/>
                <w:szCs w:val="20"/>
              </w:rPr>
              <w:t>Prof. Dr. H.B. ORAL, Prof. Dr. F.BUDAK, Prof. Dr. A. YILMAZTEPE ORAL, Dr. Öğr. Ü. D. YÖYEN ERMİŞ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16"/>
              </w:rPr>
              <w:t>08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 w:rsidRPr="0068257E">
              <w:t>İmmünoloji Anabilim Dalı</w:t>
            </w:r>
          </w:p>
        </w:tc>
      </w:tr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permStart w:id="486431777" w:edGrp="everyone" w:colFirst="0" w:colLast="0"/>
            <w:permStart w:id="1091526880" w:edGrp="everyone" w:colFirst="1" w:colLast="1"/>
            <w:permStart w:id="1206919221" w:edGrp="everyone" w:colFirst="2" w:colLast="2"/>
            <w:permStart w:id="1730417367" w:edGrp="everyone" w:colFirst="3" w:colLast="3"/>
            <w:permStart w:id="242950659" w:edGrp="everyone" w:colFirst="4" w:colLast="4"/>
            <w:permStart w:id="2039430554" w:edGrp="everyone" w:colFirst="5" w:colLast="5"/>
            <w:permStart w:id="1767318792" w:edGrp="everyone" w:colFirst="6" w:colLast="6"/>
            <w:permStart w:id="569276201" w:edGrp="everyone" w:colFirst="7" w:colLast="7"/>
            <w:permStart w:id="1445421995" w:edGrp="everyone" w:colFirst="8" w:colLast="8"/>
            <w:permStart w:id="1851878039" w:edGrp="everyone" w:colFirst="9" w:colLast="9"/>
            <w:permStart w:id="447367630" w:edGrp="everyone" w:colFirst="10" w:colLast="10"/>
            <w:permEnd w:id="1581217538"/>
            <w:permEnd w:id="162292615"/>
            <w:permEnd w:id="1753955988"/>
            <w:permEnd w:id="1073503269"/>
            <w:permEnd w:id="1759541715"/>
            <w:permEnd w:id="1848192689"/>
            <w:permEnd w:id="911701214"/>
            <w:permEnd w:id="914317186"/>
            <w:permEnd w:id="564683179"/>
            <w:permEnd w:id="2046385130"/>
            <w:permEnd w:id="870325627"/>
            <w:r>
              <w:rPr>
                <w:sz w:val="20"/>
                <w:szCs w:val="20"/>
              </w:rPr>
              <w:t>Doktora Uzmanlık Alan Dersi</w:t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Doktora Uzmanlık Alan Dersi</w:t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20"/>
                <w:szCs w:val="20"/>
              </w:rPr>
              <w:t>Prof. Dr. H.B. ORAL, Prof. Dr. F.BUDAK, Prof. Dr. A. YILMAZTEPE ORAL, Dr. Öğr. Ü. D. YÖYEN ERMİŞ</w:t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16"/>
              </w:rPr>
              <w:t>06</w:t>
            </w:r>
            <w:r w:rsidRPr="002416F0">
              <w:rPr>
                <w:sz w:val="16"/>
                <w:szCs w:val="16"/>
              </w:rPr>
              <w:t>.06.2023</w:t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>
              <w:rPr>
                <w:sz w:val="18"/>
                <w:szCs w:val="20"/>
              </w:rPr>
              <w:t>İmmünoloji Anabilim Dalı</w:t>
            </w:r>
          </w:p>
        </w:tc>
      </w:tr>
      <w:permStart w:id="713367057" w:edGrp="everyone" w:colFirst="0" w:colLast="0"/>
      <w:permStart w:id="195917138" w:edGrp="everyone" w:colFirst="1" w:colLast="1"/>
      <w:permStart w:id="98183000" w:edGrp="everyone" w:colFirst="2" w:colLast="2"/>
      <w:permStart w:id="1898064821" w:edGrp="everyone" w:colFirst="3" w:colLast="3"/>
      <w:permStart w:id="162099777" w:edGrp="everyone" w:colFirst="4" w:colLast="4"/>
      <w:permStart w:id="707675971" w:edGrp="everyone" w:colFirst="5" w:colLast="5"/>
      <w:permStart w:id="899314479" w:edGrp="everyone" w:colFirst="6" w:colLast="6"/>
      <w:permStart w:id="2127042721" w:edGrp="everyone" w:colFirst="7" w:colLast="7"/>
      <w:permStart w:id="1515200228" w:edGrp="everyone" w:colFirst="8" w:colLast="8"/>
      <w:permStart w:id="1145506357" w:edGrp="everyone" w:colFirst="9" w:colLast="9"/>
      <w:permStart w:id="1716458532" w:edGrp="everyone" w:colFirst="10" w:colLast="10"/>
      <w:permEnd w:id="486431777"/>
      <w:permEnd w:id="1091526880"/>
      <w:permEnd w:id="1206919221"/>
      <w:permEnd w:id="1730417367"/>
      <w:permEnd w:id="242950659"/>
      <w:permEnd w:id="2039430554"/>
      <w:permEnd w:id="1767318792"/>
      <w:permEnd w:id="569276201"/>
      <w:permEnd w:id="1445421995"/>
      <w:permEnd w:id="1851878039"/>
      <w:permEnd w:id="447367630"/>
      <w:tr w:rsidR="001609CE" w:rsidRPr="00EA2236" w:rsidTr="00AF720D">
        <w:trPr>
          <w:trHeight w:val="340"/>
        </w:trPr>
        <w:tc>
          <w:tcPr>
            <w:tcW w:w="369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17287B" w:rsidRDefault="001609CE" w:rsidP="00AF720D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5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874DAB" w:rsidRDefault="001609CE" w:rsidP="00AF720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Pr="00BC4AAF" w:rsidRDefault="001609CE" w:rsidP="00AF720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95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31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83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09CE" w:rsidRDefault="001609CE" w:rsidP="00AF720D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permEnd w:id="713367057"/>
      <w:permEnd w:id="195917138"/>
      <w:permEnd w:id="98183000"/>
      <w:permEnd w:id="1898064821"/>
      <w:permEnd w:id="162099777"/>
      <w:permEnd w:id="707675971"/>
      <w:permEnd w:id="899314479"/>
      <w:permEnd w:id="2127042721"/>
      <w:permEnd w:id="1515200228"/>
      <w:permEnd w:id="1145506357"/>
      <w:permEnd w:id="1716458532"/>
    </w:tbl>
    <w:p w:rsidR="001609CE" w:rsidRPr="00091899" w:rsidRDefault="001609CE">
      <w:pPr>
        <w:rPr>
          <w:sz w:val="2"/>
          <w:szCs w:val="18"/>
        </w:rPr>
      </w:pPr>
    </w:p>
    <w:p w:rsidR="001609CE" w:rsidRPr="00B07B8F" w:rsidRDefault="001609CE">
      <w:pPr>
        <w:rPr>
          <w:sz w:val="2"/>
        </w:rPr>
      </w:pPr>
    </w:p>
    <w:p w:rsidR="001609CE" w:rsidRPr="00220327" w:rsidRDefault="001609CE">
      <w:pPr>
        <w:rPr>
          <w:sz w:val="4"/>
        </w:rPr>
      </w:pPr>
    </w:p>
    <w:p w:rsidR="001609CE" w:rsidRPr="0031168B" w:rsidRDefault="001609CE">
      <w:pPr>
        <w:rPr>
          <w:sz w:val="2"/>
        </w:rPr>
      </w:pPr>
    </w:p>
    <w:p w:rsidR="001609CE" w:rsidRPr="0031168B" w:rsidRDefault="001609CE">
      <w:pPr>
        <w:rPr>
          <w:sz w:val="2"/>
        </w:rPr>
      </w:pPr>
    </w:p>
    <w:p w:rsidR="001609CE" w:rsidRPr="008D3056" w:rsidRDefault="001609CE">
      <w:pPr>
        <w:rPr>
          <w:sz w:val="2"/>
        </w:rPr>
      </w:pPr>
    </w:p>
    <w:p w:rsidR="001609CE" w:rsidRDefault="001609CE">
      <w:pPr>
        <w:rPr>
          <w:sz w:val="22"/>
        </w:rPr>
      </w:pPr>
      <w:bookmarkStart w:id="4" w:name="_GoBack"/>
      <w:bookmarkEnd w:id="4"/>
    </w:p>
    <w:p w:rsidR="001609CE" w:rsidRDefault="001609CE">
      <w:pPr>
        <w:rPr>
          <w:sz w:val="22"/>
        </w:rPr>
      </w:pPr>
    </w:p>
    <w:sectPr w:rsidR="001609CE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1212" w:rsidRDefault="00061212" w:rsidP="00A555AF">
      <w:r>
        <w:separator/>
      </w:r>
    </w:p>
  </w:endnote>
  <w:endnote w:type="continuationSeparator" w:id="0">
    <w:p w:rsidR="00061212" w:rsidRDefault="00061212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:rsidTr="005B2918">
      <w:trPr>
        <w:trHeight w:val="268"/>
      </w:trPr>
      <w:tc>
        <w:tcPr>
          <w:tcW w:w="5014" w:type="dxa"/>
          <w:shd w:val="clear" w:color="auto" w:fill="auto"/>
        </w:tcPr>
        <w:p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061212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061212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:rsidTr="005B2918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1212" w:rsidRDefault="00061212" w:rsidP="00A555AF">
      <w:r>
        <w:separator/>
      </w:r>
    </w:p>
  </w:footnote>
  <w:footnote w:type="continuationSeparator" w:id="0">
    <w:p w:rsidR="00061212" w:rsidRDefault="00061212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D0" w:rsidRDefault="002107D0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2107D0" w:rsidRPr="002107D0" w:rsidRDefault="007E6B73" w:rsidP="00555447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555447">
            <w:rPr>
              <w:b/>
              <w:sz w:val="22"/>
              <w:szCs w:val="22"/>
            </w:rPr>
            <w:t>FİNAL</w:t>
          </w:r>
          <w:r>
            <w:rPr>
              <w:b/>
              <w:sz w:val="22"/>
              <w:szCs w:val="22"/>
            </w:rPr>
            <w:t xml:space="preserve"> SINAV</w:t>
          </w:r>
          <w:r w:rsidR="00555447">
            <w:rPr>
              <w:b/>
              <w:sz w:val="22"/>
              <w:szCs w:val="22"/>
            </w:rPr>
            <w:t>I</w:t>
          </w:r>
          <w:r>
            <w:rPr>
              <w:b/>
              <w:sz w:val="22"/>
              <w:szCs w:val="22"/>
            </w:rPr>
            <w:t xml:space="preserve">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:rsidR="002107D0" w:rsidRDefault="002107D0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jMxsTQ3MjcyszRV0lEKTi0uzszPAykwqwUAe1FwLCwAAAA="/>
  </w:docVars>
  <w:rsids>
    <w:rsidRoot w:val="003C1D54"/>
    <w:rsid w:val="00005C3A"/>
    <w:rsid w:val="00023A6A"/>
    <w:rsid w:val="00026991"/>
    <w:rsid w:val="000419B6"/>
    <w:rsid w:val="00043DA4"/>
    <w:rsid w:val="00050233"/>
    <w:rsid w:val="00050574"/>
    <w:rsid w:val="00053C96"/>
    <w:rsid w:val="00061212"/>
    <w:rsid w:val="00061C41"/>
    <w:rsid w:val="00063D49"/>
    <w:rsid w:val="00072FAC"/>
    <w:rsid w:val="00075948"/>
    <w:rsid w:val="000763D7"/>
    <w:rsid w:val="0008150B"/>
    <w:rsid w:val="00091899"/>
    <w:rsid w:val="00091C0C"/>
    <w:rsid w:val="000940EC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32136"/>
    <w:rsid w:val="00145CA6"/>
    <w:rsid w:val="00150612"/>
    <w:rsid w:val="001609CE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416F0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C5725"/>
    <w:rsid w:val="002D0532"/>
    <w:rsid w:val="002E6D35"/>
    <w:rsid w:val="002F3455"/>
    <w:rsid w:val="002F471F"/>
    <w:rsid w:val="003045D1"/>
    <w:rsid w:val="0030482A"/>
    <w:rsid w:val="0031168B"/>
    <w:rsid w:val="00311917"/>
    <w:rsid w:val="00314C6F"/>
    <w:rsid w:val="00330691"/>
    <w:rsid w:val="003314B4"/>
    <w:rsid w:val="00350847"/>
    <w:rsid w:val="00353784"/>
    <w:rsid w:val="003548CB"/>
    <w:rsid w:val="0036551F"/>
    <w:rsid w:val="00367230"/>
    <w:rsid w:val="00373E92"/>
    <w:rsid w:val="00380F86"/>
    <w:rsid w:val="00381801"/>
    <w:rsid w:val="003A19F8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3F2C"/>
    <w:rsid w:val="004353E4"/>
    <w:rsid w:val="00437C49"/>
    <w:rsid w:val="00437E16"/>
    <w:rsid w:val="00441D39"/>
    <w:rsid w:val="00446B84"/>
    <w:rsid w:val="00452ADC"/>
    <w:rsid w:val="00460B09"/>
    <w:rsid w:val="00474D05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5447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46D06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5189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0980"/>
    <w:rsid w:val="00C93E84"/>
    <w:rsid w:val="00CA4356"/>
    <w:rsid w:val="00CA6967"/>
    <w:rsid w:val="00CB2E23"/>
    <w:rsid w:val="00CB68A8"/>
    <w:rsid w:val="00CC1F47"/>
    <w:rsid w:val="00CC2715"/>
    <w:rsid w:val="00CC5B67"/>
    <w:rsid w:val="00CD2F80"/>
    <w:rsid w:val="00CD5561"/>
    <w:rsid w:val="00CF2EDE"/>
    <w:rsid w:val="00CF6AD9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10923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BA3DDC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  <w:docPart>
      <w:docPartPr>
        <w:name w:val="336565FA271740F28FC9A4CD768086E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B455F25-114F-4EBA-87D1-A9D346533F63}"/>
      </w:docPartPr>
      <w:docPartBody>
        <w:p w:rsidR="00000000" w:rsidRDefault="00D126BF" w:rsidP="00D126BF">
          <w:pPr>
            <w:pStyle w:val="336565FA271740F28FC9A4CD768086ED"/>
          </w:pPr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1F1BD9"/>
    <w:rsid w:val="002200E5"/>
    <w:rsid w:val="00283228"/>
    <w:rsid w:val="003D3845"/>
    <w:rsid w:val="004C65E6"/>
    <w:rsid w:val="00540ED8"/>
    <w:rsid w:val="00737CE2"/>
    <w:rsid w:val="00815754"/>
    <w:rsid w:val="00A047F1"/>
    <w:rsid w:val="00B70B73"/>
    <w:rsid w:val="00BE5FBC"/>
    <w:rsid w:val="00C05C3B"/>
    <w:rsid w:val="00CB15D0"/>
    <w:rsid w:val="00D126BF"/>
    <w:rsid w:val="00D51231"/>
    <w:rsid w:val="00F72CA6"/>
    <w:rsid w:val="00FC4931"/>
    <w:rsid w:val="00FF5759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D126BF"/>
    <w:rPr>
      <w:color w:val="808080"/>
    </w:rPr>
  </w:style>
  <w:style w:type="paragraph" w:customStyle="1" w:styleId="336565FA271740F28FC9A4CD768086ED">
    <w:name w:val="336565FA271740F28FC9A4CD768086ED"/>
    <w:rsid w:val="00D126BF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76C156-6F27-4915-ABE5-4F6D6A776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3</cp:revision>
  <cp:lastPrinted>2020-02-10T10:16:00Z</cp:lastPrinted>
  <dcterms:created xsi:type="dcterms:W3CDTF">2023-05-25T13:34:00Z</dcterms:created>
  <dcterms:modified xsi:type="dcterms:W3CDTF">2023-05-31T11:01:00Z</dcterms:modified>
</cp:coreProperties>
</file>